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1C1D84C" w:rsidR="0000007A" w:rsidRPr="00DE7D30" w:rsidRDefault="00F81CA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E31BD">
                <w:rPr>
                  <w:rStyle w:val="Hyperlink"/>
                  <w:rFonts w:ascii="Arial" w:hAnsi="Arial" w:cs="Arial"/>
                </w:rPr>
                <w:t>Medical Research and Its Applic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3A2737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81CA0">
              <w:rPr>
                <w:rFonts w:ascii="Arial" w:hAnsi="Arial" w:cs="Arial"/>
                <w:b/>
                <w:bCs/>
                <w:szCs w:val="28"/>
                <w:lang w:val="en-GB"/>
              </w:rPr>
              <w:t>153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3E430E1" w:rsidR="0000007A" w:rsidRPr="00DE7D30" w:rsidRDefault="00F81CA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81CA0">
              <w:rPr>
                <w:rFonts w:ascii="Arial" w:hAnsi="Arial" w:cs="Arial"/>
                <w:b/>
                <w:szCs w:val="28"/>
                <w:lang w:val="en-GB"/>
              </w:rPr>
              <w:t>Weightlifters - Need to Be Cautious Especially Having Pigment Dispersion Syndrome or Pigmentary Glaucom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84F443B" w:rsidR="00CF0BBB" w:rsidRPr="00DE7D30" w:rsidRDefault="00F81CA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1B0409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4FFC9DE5" w:rsidR="00204D68" w:rsidRPr="00DE7D30" w:rsidRDefault="00B65CF4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  <w:proofErr w:type="gram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ts helpful for the upcoming generations who are into vigorous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exersize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57AFFAAF" w:rsidR="00D9392F" w:rsidRPr="00DE7D30" w:rsidRDefault="00B65CF4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itle is Suitable.</w:t>
            </w: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6443AA12" w:rsidR="00D9392F" w:rsidRPr="00DE7D30" w:rsidRDefault="00B65CF4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the article is comprehensive.</w:t>
            </w: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0A54ECB3" w:rsidR="00FB3DE3" w:rsidRPr="00DE7D30" w:rsidRDefault="00B65CF4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its suitable.</w:t>
            </w: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6A037CD6" w:rsidR="004430CD" w:rsidRPr="00B65CF4" w:rsidRDefault="00B65CF4" w:rsidP="00B65C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I think they are appropriate enough.</w:t>
            </w: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2BD84D91" w:rsidR="005F184C" w:rsidRPr="00DE7D30" w:rsidRDefault="00B65CF4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20"/>
                <w:szCs w:val="20"/>
                <w:lang w:val="en-GB"/>
              </w:rPr>
              <w:t>Okay,the</w:t>
            </w:r>
            <w:proofErr w:type="spellEnd"/>
            <w:proofErr w:type="gram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references are good enough.</w:t>
            </w: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DB37F5" w:rsidRPr="00340561" w14:paraId="40F4776F" w14:textId="77777777" w:rsidTr="00B57CB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C0C00" w14:textId="77777777" w:rsidR="00DB37F5" w:rsidRPr="00340561" w:rsidRDefault="00DB37F5" w:rsidP="00B57CB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6D55397" w14:textId="77777777" w:rsidR="00DB37F5" w:rsidRPr="00340561" w:rsidRDefault="00DB37F5" w:rsidP="00B57CB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B37F5" w:rsidRPr="00340561" w14:paraId="3A0352C7" w14:textId="77777777" w:rsidTr="00B57CB7">
        <w:tc>
          <w:tcPr>
            <w:tcW w:w="162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C446" w14:textId="77777777" w:rsidR="00DB37F5" w:rsidRPr="00340561" w:rsidRDefault="00DB37F5" w:rsidP="00B57CB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4A14D" w14:textId="77777777" w:rsidR="00DB37F5" w:rsidRPr="00340561" w:rsidRDefault="00DB37F5" w:rsidP="00B57CB7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</w:tcPr>
          <w:p w14:paraId="12DCC1CB" w14:textId="77777777" w:rsidR="00DB37F5" w:rsidRPr="00340561" w:rsidRDefault="00DB37F5" w:rsidP="00B57CB7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DB37F5" w:rsidRPr="00340561" w14:paraId="3FC3AC67" w14:textId="77777777" w:rsidTr="00B57CB7">
        <w:trPr>
          <w:trHeight w:val="890"/>
        </w:trPr>
        <w:tc>
          <w:tcPr>
            <w:tcW w:w="162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B6174" w14:textId="77777777" w:rsidR="00DB37F5" w:rsidRPr="00340561" w:rsidRDefault="00DB37F5" w:rsidP="00B57CB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A266BB7" w14:textId="77777777" w:rsidR="00DB37F5" w:rsidRPr="00340561" w:rsidRDefault="00DB37F5" w:rsidP="00B57CB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F3DBF" w14:textId="77777777" w:rsidR="00DB37F5" w:rsidRPr="00340561" w:rsidRDefault="00DB37F5" w:rsidP="00B57CB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10F0A261" w14:textId="77777777" w:rsidR="00DB37F5" w:rsidRPr="00340561" w:rsidRDefault="00DB37F5" w:rsidP="00B57CB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A921C7B" w14:textId="77777777" w:rsidR="00DB37F5" w:rsidRPr="00340561" w:rsidRDefault="00DB37F5" w:rsidP="00B57CB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vAlign w:val="center"/>
          </w:tcPr>
          <w:p w14:paraId="525B9232" w14:textId="77777777" w:rsidR="00DB37F5" w:rsidRPr="00340561" w:rsidRDefault="00DB37F5" w:rsidP="00B57CB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E045737" w14:textId="77777777" w:rsidR="00DB37F5" w:rsidRPr="00340561" w:rsidRDefault="00DB37F5" w:rsidP="00B57CB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92A4A9" w14:textId="77777777" w:rsidR="00DB37F5" w:rsidRPr="00340561" w:rsidRDefault="00DB37F5" w:rsidP="00B57CB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0B9D06C" w14:textId="77777777" w:rsidR="00DB37F5" w:rsidRDefault="00DB37F5" w:rsidP="00DB37F5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DB37F5" w:rsidRPr="00375011" w14:paraId="302C5F83" w14:textId="77777777" w:rsidTr="00B57CB7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D9362" w14:textId="77777777" w:rsidR="00DB37F5" w:rsidRPr="00375011" w:rsidRDefault="00DB37F5" w:rsidP="00B57CB7"/>
          <w:p w14:paraId="038BC968" w14:textId="77777777" w:rsidR="00DB37F5" w:rsidRPr="00375011" w:rsidRDefault="00DB37F5" w:rsidP="00B57CB7"/>
          <w:p w14:paraId="24BA541A" w14:textId="77777777" w:rsidR="00DB37F5" w:rsidRPr="00375011" w:rsidRDefault="00DB37F5" w:rsidP="00B57CB7">
            <w:pPr>
              <w:rPr>
                <w:bCs/>
                <w:u w:val="single"/>
                <w:lang w:val="en-GB"/>
              </w:rPr>
            </w:pPr>
          </w:p>
          <w:p w14:paraId="1B394190" w14:textId="77777777" w:rsidR="00DB37F5" w:rsidRPr="00375011" w:rsidRDefault="00DB37F5" w:rsidP="00B57CB7">
            <w:pPr>
              <w:rPr>
                <w:bCs/>
                <w:u w:val="single"/>
                <w:lang w:val="en-GB"/>
              </w:rPr>
            </w:pPr>
          </w:p>
          <w:p w14:paraId="7E94FC2A" w14:textId="77777777" w:rsidR="00DB37F5" w:rsidRPr="00375011" w:rsidRDefault="00DB37F5" w:rsidP="00B57CB7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t>Reviewer Details:</w:t>
            </w:r>
          </w:p>
          <w:p w14:paraId="349AC2B5" w14:textId="77777777" w:rsidR="00DB37F5" w:rsidRPr="00375011" w:rsidRDefault="00DB37F5" w:rsidP="00B57CB7">
            <w:pPr>
              <w:rPr>
                <w:bCs/>
                <w:u w:val="single"/>
                <w:lang w:val="en-GB"/>
              </w:rPr>
            </w:pPr>
          </w:p>
        </w:tc>
      </w:tr>
      <w:tr w:rsidR="00DB37F5" w:rsidRPr="00375011" w14:paraId="73BE473A" w14:textId="77777777" w:rsidTr="00B57CB7">
        <w:trPr>
          <w:trHeight w:val="77"/>
        </w:trPr>
        <w:tc>
          <w:tcPr>
            <w:tcW w:w="37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9028D" w14:textId="77777777" w:rsidR="00DB37F5" w:rsidRPr="00375011" w:rsidRDefault="00DB37F5" w:rsidP="00B57CB7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3AC85" w14:textId="1DFEA8FA" w:rsidR="00DB37F5" w:rsidRPr="004509AA" w:rsidRDefault="00337FD9" w:rsidP="00B57CB7">
            <w:pPr>
              <w:rPr>
                <w:b/>
                <w:bCs/>
              </w:rPr>
            </w:pPr>
            <w:proofErr w:type="spellStart"/>
            <w:r w:rsidRPr="00337FD9">
              <w:rPr>
                <w:b/>
                <w:bCs/>
              </w:rPr>
              <w:t>Surendra.Wadgaokar</w:t>
            </w:r>
            <w:proofErr w:type="spellEnd"/>
          </w:p>
        </w:tc>
      </w:tr>
      <w:tr w:rsidR="00DB37F5" w:rsidRPr="00375011" w14:paraId="52578891" w14:textId="77777777" w:rsidTr="00B57CB7">
        <w:trPr>
          <w:trHeight w:val="77"/>
        </w:trPr>
        <w:tc>
          <w:tcPr>
            <w:tcW w:w="37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F5EE6" w14:textId="77777777" w:rsidR="00DB37F5" w:rsidRPr="00375011" w:rsidRDefault="00DB37F5" w:rsidP="00B57CB7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88DDE" w14:textId="1F2974A5" w:rsidR="00DB37F5" w:rsidRPr="00375011" w:rsidRDefault="00337FD9" w:rsidP="00B57CB7">
            <w:pPr>
              <w:rPr>
                <w:b/>
                <w:bCs/>
                <w:lang w:val="en-GB"/>
              </w:rPr>
            </w:pPr>
            <w:r w:rsidRPr="00337FD9">
              <w:rPr>
                <w:b/>
                <w:bCs/>
                <w:lang w:val="en-GB"/>
              </w:rPr>
              <w:t>ACPM medical college, India</w:t>
            </w:r>
          </w:p>
        </w:tc>
      </w:tr>
    </w:tbl>
    <w:p w14:paraId="031EF387" w14:textId="77777777" w:rsidR="00DB37F5" w:rsidRDefault="00DB37F5" w:rsidP="00DB37F5"/>
    <w:p w14:paraId="55713525" w14:textId="77777777" w:rsidR="00DB37F5" w:rsidRPr="00401400" w:rsidRDefault="00DB37F5" w:rsidP="00DB37F5"/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194E90" w14:textId="77777777" w:rsidR="008B238D" w:rsidRPr="0000007A" w:rsidRDefault="008B238D" w:rsidP="0099583E">
      <w:r>
        <w:separator/>
      </w:r>
    </w:p>
  </w:endnote>
  <w:endnote w:type="continuationSeparator" w:id="0">
    <w:p w14:paraId="5C0F4155" w14:textId="77777777" w:rsidR="008B238D" w:rsidRPr="0000007A" w:rsidRDefault="008B238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90EC5C" w14:textId="77777777" w:rsidR="008B238D" w:rsidRPr="0000007A" w:rsidRDefault="008B238D" w:rsidP="0099583E">
      <w:r>
        <w:separator/>
      </w:r>
    </w:p>
  </w:footnote>
  <w:footnote w:type="continuationSeparator" w:id="0">
    <w:p w14:paraId="4FB4874E" w14:textId="77777777" w:rsidR="008B238D" w:rsidRPr="0000007A" w:rsidRDefault="008B238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23123049">
    <w:abstractNumId w:val="3"/>
  </w:num>
  <w:num w:numId="2" w16cid:durableId="417796148">
    <w:abstractNumId w:val="6"/>
  </w:num>
  <w:num w:numId="3" w16cid:durableId="847981335">
    <w:abstractNumId w:val="5"/>
  </w:num>
  <w:num w:numId="4" w16cid:durableId="200365945">
    <w:abstractNumId w:val="7"/>
  </w:num>
  <w:num w:numId="5" w16cid:durableId="1809859732">
    <w:abstractNumId w:val="4"/>
  </w:num>
  <w:num w:numId="6" w16cid:durableId="793064280">
    <w:abstractNumId w:val="0"/>
  </w:num>
  <w:num w:numId="7" w16cid:durableId="477914699">
    <w:abstractNumId w:val="1"/>
  </w:num>
  <w:num w:numId="8" w16cid:durableId="235215629">
    <w:abstractNumId w:val="9"/>
  </w:num>
  <w:num w:numId="9" w16cid:durableId="133529084">
    <w:abstractNumId w:val="8"/>
  </w:num>
  <w:num w:numId="10" w16cid:durableId="7825773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2B26"/>
    <w:rsid w:val="00010403"/>
    <w:rsid w:val="00012C8B"/>
    <w:rsid w:val="000168A9"/>
    <w:rsid w:val="00021981"/>
    <w:rsid w:val="000234E1"/>
    <w:rsid w:val="0002598E"/>
    <w:rsid w:val="0002755C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409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5D03"/>
    <w:rsid w:val="00317907"/>
    <w:rsid w:val="003204B8"/>
    <w:rsid w:val="00326D7D"/>
    <w:rsid w:val="0033018A"/>
    <w:rsid w:val="0033692F"/>
    <w:rsid w:val="00337FD9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3100"/>
    <w:rsid w:val="006A5E0B"/>
    <w:rsid w:val="006A7405"/>
    <w:rsid w:val="006C3797"/>
    <w:rsid w:val="006D467C"/>
    <w:rsid w:val="006E01EE"/>
    <w:rsid w:val="006E6014"/>
    <w:rsid w:val="006E7D6E"/>
    <w:rsid w:val="006F026C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38D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3A94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3BC6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583C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5CF4"/>
    <w:rsid w:val="00B760E1"/>
    <w:rsid w:val="00B82FFC"/>
    <w:rsid w:val="00B97EB1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1000"/>
    <w:rsid w:val="00C22886"/>
    <w:rsid w:val="00C2541E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37F5"/>
    <w:rsid w:val="00DB7E1B"/>
    <w:rsid w:val="00DC1D81"/>
    <w:rsid w:val="00DC2EE7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1F36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1CA0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7EB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1CA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7EB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al-research-and-its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0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47</cp:revision>
  <dcterms:created xsi:type="dcterms:W3CDTF">2023-08-30T09:21:00Z</dcterms:created>
  <dcterms:modified xsi:type="dcterms:W3CDTF">2026-05-16T05:20:00Z</dcterms:modified>
</cp:coreProperties>
</file>